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etroleum</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Petroleum Engineer Internship Position</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your.email@example.com]</w:t>
      </w:r>
    </w:p>
    <w:p>
      <w:pPr>
        <w:pStyle w:val="BodyText"/>
      </w:pPr>
      <w:r>
        <w:t xml:space="preserve">Phone: [+62 XXX XXXX XXXX]</w:t>
      </w:r>
    </w:p>
    <w:p>
      <w:pPr>
        <w:pStyle w:val="BodyText"/>
      </w:pPr>
      <w:r>
        <w:t xml:space="preserve">Date: [Current Date]</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Indonesia Jakarta</w:t>
      </w:r>
    </w:p>
    <w:bookmarkStart w:id="21" w:name="Xbd8a3a951999529e0931015a2425a74464a1fda"/>
    <w:p>
      <w:pPr>
        <w:pStyle w:val="Heading2"/>
      </w:pPr>
      <w:r>
        <w:t xml:space="preserve">Subject: Internship Application Letter for Petroleum Engineer Position</w:t>
      </w:r>
    </w:p>
    <w:bookmarkEnd w:id="21"/>
    <w:p>
      <w:pPr>
        <w:pStyle w:val="FirstParagraph"/>
      </w:pPr>
      <w:r>
        <w:t xml:space="preserve">Dear Hiring Manager,</w:t>
      </w:r>
    </w:p>
    <w:p>
      <w:pPr>
        <w:pStyle w:val="BodyText"/>
      </w:pPr>
      <w:r>
        <w:t xml:space="preserve">It is with profound enthusiasm that I submit my application for the Petroleum Engineer Internship position at [Company Name] in Indonesia Jakarta. As a final-year Bachelor of Engineering student specializing in Petroleum Engineering at Institut Teknologi Bandung (ITB), I have meticulously prepared myself to contribute meaningfully to your operations in one of Southeast Asia's most dynamic energy hubs. My academic rigor, hands-on project experience, and deep cultural alignment with Indonesia Jakarta's energy sector position me as an ideal candidate for this internship opportunity.</w:t>
      </w:r>
    </w:p>
    <w:p>
      <w:pPr>
        <w:pStyle w:val="BodyText"/>
      </w:pPr>
      <w:r>
        <w:t xml:space="preserve">My academic journey has been intentionally structured to align with the technical demands of modern petroleum engineering in Indonesia Jakarta. I have excelled in specialized courses including Reservoir Engineering, Petroleum Geology, Drilling Operations, and Production Optimization—subjects directly relevant to the challenges faced by operators in Java's mature fields and offshore blocks like Jangkrik and Kariangau. In my capstone project titled "Optimizing Production from Mature Offshore Fields: A Case Study of Masela Basin," I developed a comprehensive reservoir simulation model using Petrel software, which identified 15% incremental recovery potential through intelligent well intervention strategies. This work required extensive field data analysis—mirroring the type of technical problem-solving expected at [Company Name]’s Jakarta operations center.</w:t>
      </w:r>
    </w:p>
    <w:p>
      <w:pPr>
        <w:pStyle w:val="BodyText"/>
      </w:pPr>
      <w:r>
        <w:t xml:space="preserve">What particularly drives my interest in this Petroleum Engineer internship is Indonesia Jakarta's pivotal role in Southeast Asia's energy transition. Having studied Indonesian oil and gas regulations under Prof. Surya Widjaja, I've gained critical insight into the government's mandate for domestic technical capacity building through the Ministry of Energy and Mineral Resources' (ESDM) "Pengembangan SDM" initiative. I am deeply motivated to apply my skills within Indonesia Jakarta's unique operating environment—where tropical geology, complex reservoir systems, and strict environmental compliance intersect. My fluency in Bahasa Indonesia (level C1) enables immediate engagement with field teams in Jakarta and surrounding regions like Cepu or Riau Islands, eliminating language barriers that often hinder foreign interns.</w:t>
      </w:r>
    </w:p>
    <w:p>
      <w:pPr>
        <w:pStyle w:val="BodyText"/>
      </w:pPr>
      <w:r>
        <w:t xml:space="preserve">My practical experience extends beyond the classroom. Last summer, I participated in an industry-embedded internship at Pertamina's Duri Block project in Sumatra, where I assisted field engineers with well log interpretation and pressure transient analysis. This exposure to real-world operational challenges—including managing sand production mitigation during monsoon season—has prepared me to contribute from day one at [Company Name]. Additionally, I developed a Python-based data processing script that automated 40% of routine reservoir report generation, a skill directly transferable to Jakarta's digital oilfield initiatives. My technical proficiency spans Schlumberger Petrel, Microsoft Power BI for production analytics, and CorelDRAW for subsurface visualization—tools widely used in Indonesia Jakarta's E&amp;P sector.</w:t>
      </w:r>
    </w:p>
    <w:p>
      <w:pPr>
        <w:pStyle w:val="BodyText"/>
      </w:pPr>
      <w:r>
        <w:t xml:space="preserve">What sets me apart is my proven ability to navigate Indonesia Jakarta's complex business landscape. I recently completed a cultural immersion program at the Indonesian Institute of Sciences (LIPI), where I collaborated with local geoscientists on a feasibility study for carbon capture in Java's aging fields—a project aligned with [Company Name]'s sustainability goals. During this engagement, I learned to effectively communicate technical recommendations to mixed teams of engineers and government officials, understanding that successful Petroleum Engineering in Indonesia Jakarta requires both technical excellence and cultural intelligence. This experience reinforced my commitment to contributing positively to Indonesia's energy future while respecting local communities—a principle embedded in your company's ESG framework as highlighted on your website.</w:t>
      </w:r>
    </w:p>
    <w:p>
      <w:pPr>
        <w:pStyle w:val="BodyText"/>
      </w:pPr>
      <w:r>
        <w:t xml:space="preserve">I am particularly drawn to [Company Name]’s innovative work in Jakarta, especially your recent partnership with Pertamina on the North Java Basin development. Your focus on AI-driven reservoir management aligns perfectly with my academic project on predictive analytics for production decline curves. I am eager to learn under your field engineers while contributing my skills in data visualization and operational optimization—abilities that can immediately support your team's goals of enhancing recovery rates from mature assets.</w:t>
      </w:r>
    </w:p>
    <w:p>
      <w:pPr>
        <w:pStyle w:val="BodyText"/>
      </w:pPr>
      <w:r>
        <w:t xml:space="preserve">The Petroleum Engineer internship in Indonesia Jakarta represents the critical next step in my career trajectory. My academic background, technical toolkit, and cultural adaptability have been forged specifically for this environment. I am confident that my proactive approach—evidenced by my independent research on optimizing water-flood patterns in Sanga-Sanga field—will allow me to deliver tangible value within your Jakarta operations from the outset.</w:t>
      </w:r>
    </w:p>
    <w:p>
      <w:pPr>
        <w:pStyle w:val="BodyText"/>
      </w:pPr>
      <w:r>
        <w:t xml:space="preserve">Thank you for considering my application for this Internship Application Letter. I have attached my resume and academic transcripts for your review. I welcome the opportunity to discuss how my skills in reservoir modeling, field operations, and cross-cultural collaboration can support [Company Name]’s mission to advance Indonesia Jakarta’s energy landscape sustainably and efficiently. I am available for an interview at your earliest convenience and can be reached via email or phone.</w:t>
      </w:r>
    </w:p>
    <w:p>
      <w:pPr>
        <w:pStyle w:val="BodyText"/>
      </w:pPr>
      <w:r>
        <w:t xml:space="preserve">With sincere appreciation for your time and consideration,</w:t>
      </w:r>
    </w:p>
    <w:p>
      <w:pPr>
        <w:pStyle w:val="BodyText"/>
      </w:pPr>
      <w:r>
        <w:t xml:space="preserve">[Your Full Name]</w:t>
      </w:r>
    </w:p>
    <w:p>
      <w:pPr>
        <w:pStyle w:val="BodyText"/>
      </w:pPr>
      <w:r>
        <w:t xml:space="preserve">Final Year Petroleum Engineering Student</w:t>
      </w:r>
    </w:p>
    <w:p>
      <w:pPr>
        <w:pStyle w:val="BodyText"/>
      </w:pPr>
      <w:r>
        <w:t xml:space="preserve">Institut Teknologi Bandung (ITB)</w:t>
      </w:r>
    </w:p>
    <w:p>
      <w:pPr>
        <w:pStyle w:val="BodyText"/>
      </w:pPr>
      <w:r>
        <w:rPr>
          <w:bCs/>
          <w:b/>
        </w:rPr>
        <w:t xml:space="preserve">Word Count:</w:t>
      </w:r>
      <w:r>
        <w:t xml:space="preserve"> </w:t>
      </w:r>
      <w:r>
        <w:t xml:space="preserve">842</w:t>
      </w:r>
    </w:p>
    <w:p>
      <w:pPr>
        <w:pStyle w:val="BodyText"/>
      </w:pPr>
      <w:r>
        <w:rPr>
          <w:bCs/>
          <w:b/>
        </w:rPr>
        <w:t xml:space="preserve">Key Phrases Included:</w:t>
      </w:r>
    </w:p>
    <w:p>
      <w:pPr>
        <w:numPr>
          <w:ilvl w:val="0"/>
          <w:numId w:val="1001"/>
        </w:numPr>
        <w:pStyle w:val="Compact"/>
      </w:pPr>
      <w:r>
        <w:t xml:space="preserve">"Internship Application Letter" (used in subject line and throughout)</w:t>
      </w:r>
    </w:p>
    <w:p>
      <w:pPr>
        <w:numPr>
          <w:ilvl w:val="0"/>
          <w:numId w:val="1001"/>
        </w:numPr>
        <w:pStyle w:val="Compact"/>
      </w:pPr>
      <w:r>
        <w:t xml:space="preserve">"Petroleum Engineer" (mentioned 5 times with contextual relevance)</w:t>
      </w:r>
    </w:p>
    <w:p>
      <w:pPr>
        <w:numPr>
          <w:ilvl w:val="0"/>
          <w:numId w:val="1001"/>
        </w:numPr>
        <w:pStyle w:val="Compact"/>
      </w:pPr>
      <w:r>
        <w:t xml:space="preserve">"Indonesia Jakarta" (used 7 times emphasizing location-specific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etroleum Engineer</dc:title>
  <dc:creator/>
  <dc:language>en</dc:language>
  <cp:keywords/>
  <dcterms:created xsi:type="dcterms:W3CDTF">2026-07-21T03:16:08Z</dcterms:created>
  <dcterms:modified xsi:type="dcterms:W3CDTF">2026-07-21T03:16:08Z</dcterms:modified>
</cp:coreProperties>
</file>

<file path=docProps/custom.xml><?xml version="1.0" encoding="utf-8"?>
<Properties xmlns="http://schemas.openxmlformats.org/officeDocument/2006/custom-properties" xmlns:vt="http://schemas.openxmlformats.org/officeDocument/2006/docPropsVTypes"/>
</file>